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5840" w:rsidRDefault="00470BB3">
      <w:pPr>
        <w:pStyle w:val="a4"/>
      </w:pPr>
      <w:r>
        <w:t>Отчет по первому этапу индивидуального проекта</w:t>
      </w:r>
    </w:p>
    <w:p w:rsidR="00915840" w:rsidRDefault="00470BB3">
      <w:pPr>
        <w:pStyle w:val="a5"/>
      </w:pPr>
      <w:r>
        <w:t>Размещение на Github pages заготовки для персонального сайта</w:t>
      </w:r>
    </w:p>
    <w:p w:rsidR="00915840" w:rsidRDefault="00470BB3">
      <w:pPr>
        <w:pStyle w:val="Author"/>
      </w:pPr>
      <w:r>
        <w:t>Старовойтов Егор Сергее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7255240"/>
        <w:docPartObj>
          <w:docPartGallery w:val="Table of Contents"/>
          <w:docPartUnique/>
        </w:docPartObj>
      </w:sdtPr>
      <w:sdtEndPr/>
      <w:sdtContent>
        <w:p w:rsidR="00915840" w:rsidRDefault="00470BB3">
          <w:pPr>
            <w:pStyle w:val="ae"/>
          </w:pPr>
          <w:r>
            <w:t>Содержание</w:t>
          </w:r>
        </w:p>
        <w:p w:rsidR="00E742C5" w:rsidRDefault="00470BB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42C5">
            <w:fldChar w:fldCharType="separate"/>
          </w:r>
          <w:hyperlink w:anchor="_Toc102238333" w:history="1">
            <w:r w:rsidR="00E742C5" w:rsidRPr="0097616A">
              <w:rPr>
                <w:rStyle w:val="ad"/>
                <w:noProof/>
              </w:rPr>
              <w:t>Цель работы</w:t>
            </w:r>
            <w:r w:rsidR="00E742C5">
              <w:rPr>
                <w:noProof/>
                <w:webHidden/>
              </w:rPr>
              <w:tab/>
            </w:r>
            <w:r w:rsidR="00E742C5">
              <w:rPr>
                <w:noProof/>
                <w:webHidden/>
              </w:rPr>
              <w:fldChar w:fldCharType="begin"/>
            </w:r>
            <w:r w:rsidR="00E742C5">
              <w:rPr>
                <w:noProof/>
                <w:webHidden/>
              </w:rPr>
              <w:instrText xml:space="preserve"> PAGEREF _Toc102238333 \h </w:instrText>
            </w:r>
            <w:r w:rsidR="00E742C5">
              <w:rPr>
                <w:noProof/>
                <w:webHidden/>
              </w:rPr>
            </w:r>
            <w:r w:rsidR="00E742C5">
              <w:rPr>
                <w:noProof/>
                <w:webHidden/>
              </w:rPr>
              <w:fldChar w:fldCharType="separate"/>
            </w:r>
            <w:r w:rsidR="00E742C5">
              <w:rPr>
                <w:noProof/>
                <w:webHidden/>
              </w:rPr>
              <w:t>1</w:t>
            </w:r>
            <w:r w:rsidR="00E742C5"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334" w:history="1">
            <w:r w:rsidRPr="0097616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335" w:history="1">
            <w:r w:rsidRPr="0097616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36" w:history="1">
            <w:r w:rsidRPr="0097616A">
              <w:rPr>
                <w:rStyle w:val="ad"/>
                <w:noProof/>
              </w:rPr>
              <w:t>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238337" w:history="1">
            <w:r w:rsidRPr="0097616A">
              <w:rPr>
                <w:rStyle w:val="ad"/>
                <w:noProof/>
              </w:rPr>
              <w:t>Основные преимущества 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238338" w:history="1">
            <w:r w:rsidRPr="0097616A">
              <w:rPr>
                <w:rStyle w:val="ad"/>
                <w:noProof/>
              </w:rPr>
              <w:t>Докумен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238339" w:history="1">
            <w:r w:rsidRPr="0097616A">
              <w:rPr>
                <w:rStyle w:val="ad"/>
                <w:noProof/>
              </w:rPr>
              <w:t>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0" w:history="1">
            <w:r w:rsidRPr="0097616A">
              <w:rPr>
                <w:rStyle w:val="ad"/>
                <w:noProof/>
              </w:rPr>
              <w:t>Github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341" w:history="1">
            <w:r w:rsidRPr="0097616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2" w:history="1">
            <w:r w:rsidRPr="0097616A">
              <w:rPr>
                <w:rStyle w:val="ad"/>
                <w:noProof/>
              </w:rPr>
              <w:t>Шаг 1 - установка исполняемого файла 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3" w:history="1">
            <w:r w:rsidRPr="0097616A">
              <w:rPr>
                <w:rStyle w:val="ad"/>
                <w:noProof/>
              </w:rPr>
              <w:t>Шаг 2 - создание репозитория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4" w:history="1">
            <w:r w:rsidRPr="0097616A">
              <w:rPr>
                <w:rStyle w:val="ad"/>
                <w:noProof/>
              </w:rPr>
              <w:t>Шаг 3 - запуск Hug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5" w:history="1">
            <w:r w:rsidRPr="0097616A">
              <w:rPr>
                <w:rStyle w:val="ad"/>
                <w:noProof/>
              </w:rPr>
              <w:t>Шаг 4 - Удаляем файл demo.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6" w:history="1">
            <w:r w:rsidRPr="0097616A">
              <w:rPr>
                <w:rStyle w:val="ad"/>
                <w:noProof/>
              </w:rPr>
              <w:t>Шаг 5 - Создаем репозиторий PrototypeRailGun.github.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7" w:history="1">
            <w:r w:rsidRPr="0097616A">
              <w:rPr>
                <w:rStyle w:val="ad"/>
                <w:noProof/>
              </w:rPr>
              <w:t>Шаг 5 - Клонирование репозитория PrototypeRailGun.github.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8" w:history="1">
            <w:r w:rsidRPr="0097616A">
              <w:rPr>
                <w:rStyle w:val="ad"/>
                <w:noProof/>
              </w:rPr>
              <w:t>Шаг 6 - Создание ветки 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49" w:history="1">
            <w:r w:rsidRPr="0097616A">
              <w:rPr>
                <w:rStyle w:val="ad"/>
                <w:noProof/>
              </w:rPr>
              <w:t>Шаг 7 - создаем README.md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50" w:history="1">
            <w:r w:rsidRPr="0097616A">
              <w:rPr>
                <w:rStyle w:val="ad"/>
                <w:noProof/>
              </w:rPr>
              <w:t>Шаг 8 - Настраиваем рабочий процес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51" w:history="1">
            <w:r w:rsidRPr="0097616A">
              <w:rPr>
                <w:rStyle w:val="ad"/>
                <w:noProof/>
              </w:rPr>
              <w:t>Шаг 9 - Генерируем файлы сай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352" w:history="1">
            <w:r w:rsidRPr="0097616A">
              <w:rPr>
                <w:rStyle w:val="ad"/>
                <w:noProof/>
              </w:rPr>
              <w:t>Шаг 10 - Синхронизируем public с репозитор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42C5" w:rsidRDefault="00E742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353" w:history="1">
            <w:r w:rsidRPr="0097616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5840" w:rsidRDefault="00470BB3">
          <w:r>
            <w:fldChar w:fldCharType="end"/>
          </w:r>
        </w:p>
      </w:sdtContent>
    </w:sdt>
    <w:p w:rsidR="00915840" w:rsidRDefault="00470BB3">
      <w:pPr>
        <w:pStyle w:val="1"/>
      </w:pPr>
      <w:bookmarkStart w:id="1" w:name="цель-работы"/>
      <w:bookmarkStart w:id="2" w:name="_Toc102238333"/>
      <w:r>
        <w:t>Цель работы</w:t>
      </w:r>
      <w:bookmarkEnd w:id="2"/>
    </w:p>
    <w:p w:rsidR="00915840" w:rsidRDefault="00470BB3">
      <w:pPr>
        <w:pStyle w:val="FirstParagraph"/>
      </w:pPr>
      <w:r>
        <w:t>Разместить на Github pages заготовки для персонального сайта.</w:t>
      </w:r>
    </w:p>
    <w:p w:rsidR="00915840" w:rsidRDefault="00470BB3">
      <w:pPr>
        <w:pStyle w:val="1"/>
      </w:pPr>
      <w:bookmarkStart w:id="3" w:name="задание"/>
      <w:bookmarkStart w:id="4" w:name="_Toc102238334"/>
      <w:bookmarkEnd w:id="1"/>
      <w:r>
        <w:t>Задание</w:t>
      </w:r>
      <w:bookmarkEnd w:id="4"/>
    </w:p>
    <w:p w:rsidR="00915840" w:rsidRDefault="00470BB3">
      <w:pPr>
        <w:pStyle w:val="Compact"/>
        <w:numPr>
          <w:ilvl w:val="0"/>
          <w:numId w:val="2"/>
        </w:numPr>
      </w:pPr>
      <w:r>
        <w:t>Установить необходимое программное обеспечение.</w:t>
      </w:r>
    </w:p>
    <w:p w:rsidR="00915840" w:rsidRDefault="00470BB3">
      <w:pPr>
        <w:pStyle w:val="Compact"/>
        <w:numPr>
          <w:ilvl w:val="0"/>
          <w:numId w:val="2"/>
        </w:numPr>
      </w:pPr>
      <w:r>
        <w:lastRenderedPageBreak/>
        <w:t>Скачать шаблон темы сайта.</w:t>
      </w:r>
    </w:p>
    <w:p w:rsidR="00915840" w:rsidRDefault="00470BB3">
      <w:pPr>
        <w:pStyle w:val="Compact"/>
        <w:numPr>
          <w:ilvl w:val="0"/>
          <w:numId w:val="2"/>
        </w:numPr>
      </w:pPr>
      <w:r>
        <w:t>Разместить его на хостинге git.</w:t>
      </w:r>
    </w:p>
    <w:p w:rsidR="00915840" w:rsidRDefault="00470BB3">
      <w:pPr>
        <w:pStyle w:val="Compact"/>
        <w:numPr>
          <w:ilvl w:val="0"/>
          <w:numId w:val="2"/>
        </w:numPr>
      </w:pPr>
      <w:r>
        <w:t>Установить параметр для URLs сайта.</w:t>
      </w:r>
    </w:p>
    <w:p w:rsidR="00915840" w:rsidRDefault="00470BB3">
      <w:pPr>
        <w:pStyle w:val="Compact"/>
        <w:numPr>
          <w:ilvl w:val="0"/>
          <w:numId w:val="2"/>
        </w:numPr>
      </w:pPr>
      <w:r>
        <w:t>Разместить заготовку сайта на Github pages.</w:t>
      </w:r>
    </w:p>
    <w:p w:rsidR="00915840" w:rsidRDefault="00470BB3">
      <w:pPr>
        <w:pStyle w:val="1"/>
      </w:pPr>
      <w:bookmarkStart w:id="5" w:name="теоретическое-введение"/>
      <w:bookmarkStart w:id="6" w:name="_Toc102238335"/>
      <w:bookmarkEnd w:id="3"/>
      <w:r>
        <w:t>Теоретическое введение</w:t>
      </w:r>
      <w:bookmarkEnd w:id="6"/>
    </w:p>
    <w:p w:rsidR="00915840" w:rsidRDefault="00470BB3">
      <w:pPr>
        <w:pStyle w:val="2"/>
      </w:pPr>
      <w:bookmarkStart w:id="7" w:name="hugo"/>
      <w:bookmarkStart w:id="8" w:name="_Toc102238336"/>
      <w:r>
        <w:t>Hugo</w:t>
      </w:r>
      <w:bookmarkEnd w:id="8"/>
    </w:p>
    <w:p w:rsidR="00915840" w:rsidRDefault="00470BB3">
      <w:pPr>
        <w:pStyle w:val="FirstParagraph"/>
      </w:pPr>
      <w:r>
        <w:t>Для реализации сайта используется генерат</w:t>
      </w:r>
      <w:r>
        <w:t>ор статических сайтов Hugo.</w:t>
      </w:r>
    </w:p>
    <w:p w:rsidR="00915840" w:rsidRDefault="00470BB3">
      <w:pPr>
        <w:pStyle w:val="a0"/>
      </w:pPr>
      <w:r>
        <w:t>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 w:rsidR="00915840" w:rsidRDefault="00470BB3">
      <w:pPr>
        <w:pStyle w:val="3"/>
      </w:pPr>
      <w:bookmarkStart w:id="9" w:name="основные-преимущества-hugo"/>
      <w:bookmarkStart w:id="10" w:name="_Toc102238337"/>
      <w:r>
        <w:t>Основные преимуществ</w:t>
      </w:r>
      <w:r>
        <w:t>а Hugo</w:t>
      </w:r>
      <w:bookmarkEnd w:id="10"/>
    </w:p>
    <w:p w:rsidR="00915840" w:rsidRDefault="00470BB3">
      <w:pPr>
        <w:pStyle w:val="Compact"/>
        <w:numPr>
          <w:ilvl w:val="0"/>
          <w:numId w:val="3"/>
        </w:numPr>
      </w:pPr>
      <w:r>
        <w:t>Очень быстрый и гибкий</w:t>
      </w:r>
    </w:p>
    <w:p w:rsidR="00915840" w:rsidRDefault="00470BB3">
      <w:pPr>
        <w:pStyle w:val="Compact"/>
        <w:numPr>
          <w:ilvl w:val="0"/>
          <w:numId w:val="3"/>
        </w:numPr>
      </w:pPr>
      <w:r>
        <w:t>Для него легко настроить хостинг</w:t>
      </w:r>
    </w:p>
    <w:p w:rsidR="00915840" w:rsidRDefault="00470BB3">
      <w:pPr>
        <w:pStyle w:val="Compact"/>
        <w:numPr>
          <w:ilvl w:val="0"/>
          <w:numId w:val="3"/>
        </w:numPr>
      </w:pPr>
      <w:r>
        <w:t>Безопасный</w:t>
      </w:r>
    </w:p>
    <w:p w:rsidR="00915840" w:rsidRDefault="00470BB3">
      <w:pPr>
        <w:pStyle w:val="Compact"/>
        <w:numPr>
          <w:ilvl w:val="0"/>
          <w:numId w:val="3"/>
        </w:numPr>
      </w:pPr>
      <w:r>
        <w:t>Хорошая структура исходников</w:t>
      </w:r>
    </w:p>
    <w:p w:rsidR="00915840" w:rsidRDefault="00470BB3">
      <w:pPr>
        <w:pStyle w:val="Compact"/>
        <w:numPr>
          <w:ilvl w:val="0"/>
          <w:numId w:val="3"/>
        </w:numPr>
      </w:pPr>
      <w:r>
        <w:t>Возможность хранить содержимое в удобном формате (YAML, JSON или TOML)</w:t>
      </w:r>
    </w:p>
    <w:p w:rsidR="00915840" w:rsidRDefault="00470BB3">
      <w:pPr>
        <w:pStyle w:val="Compact"/>
        <w:numPr>
          <w:ilvl w:val="0"/>
          <w:numId w:val="3"/>
        </w:numPr>
      </w:pPr>
      <w:r>
        <w:t>Поддержка тем. Есть готовый набор тем, более 200</w:t>
      </w:r>
    </w:p>
    <w:p w:rsidR="00915840" w:rsidRDefault="00470BB3">
      <w:pPr>
        <w:pStyle w:val="Compact"/>
        <w:numPr>
          <w:ilvl w:val="0"/>
          <w:numId w:val="3"/>
        </w:numPr>
      </w:pPr>
      <w:r>
        <w:t>Легко SEO-оптимизировать</w:t>
      </w:r>
    </w:p>
    <w:p w:rsidR="00915840" w:rsidRDefault="00470BB3">
      <w:pPr>
        <w:pStyle w:val="Compact"/>
        <w:numPr>
          <w:ilvl w:val="0"/>
          <w:numId w:val="3"/>
        </w:numPr>
      </w:pPr>
      <w:r>
        <w:t>i18n с к</w:t>
      </w:r>
      <w:r>
        <w:t>оробки</w:t>
      </w:r>
    </w:p>
    <w:p w:rsidR="00915840" w:rsidRDefault="00470BB3">
      <w:pPr>
        <w:pStyle w:val="Compact"/>
        <w:numPr>
          <w:ilvl w:val="0"/>
          <w:numId w:val="3"/>
        </w:numPr>
      </w:pPr>
      <w:r>
        <w:t>Хорошая поддержка таксономии</w:t>
      </w:r>
    </w:p>
    <w:p w:rsidR="00915840" w:rsidRDefault="00470BB3">
      <w:pPr>
        <w:pStyle w:val="Compact"/>
        <w:numPr>
          <w:ilvl w:val="0"/>
          <w:numId w:val="3"/>
        </w:numPr>
      </w:pPr>
      <w:r>
        <w:t>Быстрый в освоении. Исчерпывающая документация</w:t>
      </w:r>
    </w:p>
    <w:p w:rsidR="00915840" w:rsidRDefault="00470BB3">
      <w:pPr>
        <w:pStyle w:val="3"/>
      </w:pPr>
      <w:bookmarkStart w:id="11" w:name="документация"/>
      <w:bookmarkStart w:id="12" w:name="_Toc102238338"/>
      <w:bookmarkEnd w:id="9"/>
      <w:r>
        <w:t>Документация</w:t>
      </w:r>
      <w:bookmarkEnd w:id="12"/>
    </w:p>
    <w:p w:rsidR="00915840" w:rsidRDefault="00470BB3">
      <w:pPr>
        <w:pStyle w:val="FirstParagraph"/>
      </w:pPr>
      <w:r>
        <w:t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</w:t>
      </w:r>
      <w:r>
        <w:t>о от разработчиков. Все это позволяет очень быстро приступить к созданию собственных сайтов.</w:t>
      </w:r>
    </w:p>
    <w:p w:rsidR="00915840" w:rsidRDefault="00470BB3">
      <w:pPr>
        <w:pStyle w:val="3"/>
      </w:pPr>
      <w:bookmarkStart w:id="13" w:name="структура"/>
      <w:bookmarkStart w:id="14" w:name="_Toc102238339"/>
      <w:bookmarkEnd w:id="11"/>
      <w:r>
        <w:t>Структура</w:t>
      </w:r>
      <w:bookmarkEnd w:id="14"/>
    </w:p>
    <w:p w:rsidR="00915840" w:rsidRDefault="00470BB3">
      <w:pPr>
        <w:pStyle w:val="FirstParagraph"/>
      </w:pPr>
      <w:r>
        <w:t xml:space="preserve">После установки фреймворка, сайт можно легко создать с помощью команды: </w:t>
      </w:r>
      <w:r>
        <w:rPr>
          <w:rStyle w:val="VerbatimChar"/>
        </w:rPr>
        <w:t>hugo new site website-name</w:t>
      </w:r>
    </w:p>
    <w:p w:rsidR="00915840" w:rsidRDefault="00470BB3">
      <w:pPr>
        <w:pStyle w:val="a0"/>
      </w:pPr>
      <w:r>
        <w:lastRenderedPageBreak/>
        <w:t xml:space="preserve">Далее hugo сгенерирует следующую структуру проекта: </w:t>
      </w:r>
      <w:r>
        <w:rPr>
          <w:noProof/>
          <w:lang w:eastAsia="ru-RU"/>
        </w:rPr>
        <w:drawing>
          <wp:inline distT="0" distB="0" distL="0" distR="0">
            <wp:extent cx="5334000" cy="2072161"/>
            <wp:effectExtent l="0" t="0" r="0" b="0"/>
            <wp:docPr id="25" name="Picture" descr="Структура каталогов Hu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/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4"/>
      </w:pPr>
      <w:bookmarkStart w:id="15" w:name="content"/>
      <w:r>
        <w:t>Content</w:t>
      </w:r>
    </w:p>
    <w:p w:rsidR="00915840" w:rsidRDefault="00470BB3">
      <w:pPr>
        <w:pStyle w:val="FirstParagraph"/>
      </w:pPr>
      <w:r>
        <w:t>Основной контент или содержимое сайта храниться в формате .md в папке content. В роле контента могут выступать ваши статьи, новости, продукты интернет магазина и прочее.</w:t>
      </w:r>
    </w:p>
    <w:p w:rsidR="00915840" w:rsidRDefault="00470BB3">
      <w:pPr>
        <w:pStyle w:val="4"/>
      </w:pPr>
      <w:bookmarkStart w:id="16" w:name="data"/>
      <w:bookmarkEnd w:id="15"/>
      <w:r>
        <w:t>Data</w:t>
      </w:r>
    </w:p>
    <w:p w:rsidR="00915840" w:rsidRDefault="00470BB3">
      <w:pPr>
        <w:pStyle w:val="FirstParagraph"/>
      </w:pPr>
      <w:r>
        <w:t>Каталог «data» используется для хранения файлов конфигурации, которые Hug</w:t>
      </w:r>
      <w:r>
        <w:t>o может использовать при создании вашего веб-сайта. Вы можете записать эти файлы в формате YAML, JSON или TOML.</w:t>
      </w:r>
    </w:p>
    <w:p w:rsidR="00915840" w:rsidRDefault="00470BB3">
      <w:pPr>
        <w:pStyle w:val="4"/>
      </w:pPr>
      <w:bookmarkStart w:id="17" w:name="archetypes"/>
      <w:bookmarkEnd w:id="16"/>
      <w:r>
        <w:t>Archetypes</w:t>
      </w:r>
    </w:p>
    <w:p w:rsidR="00915840" w:rsidRDefault="00470BB3">
      <w:pPr>
        <w:pStyle w:val="FirstParagraph"/>
      </w:pPr>
      <w:r>
        <w:t>Архетипы используют для создания содержимого сайта на основе заготовок. Это экономит время и обеспечивает единообразие для сайтов, использующих несколько типов контента. Вы также можете создавать свои собственные архетипы с предварительно настроенными поля</w:t>
      </w:r>
      <w:r>
        <w:t>ми основного материала.</w:t>
      </w:r>
    </w:p>
    <w:p w:rsidR="00915840" w:rsidRDefault="00470BB3">
      <w:pPr>
        <w:pStyle w:val="4"/>
      </w:pPr>
      <w:bookmarkStart w:id="18" w:name="i18n"/>
      <w:bookmarkEnd w:id="17"/>
      <w:r>
        <w:t>I18n</w:t>
      </w:r>
    </w:p>
    <w:p w:rsidR="00915840" w:rsidRDefault="00470BB3">
      <w:pPr>
        <w:pStyle w:val="FirstParagraph"/>
      </w:pPr>
      <w:r>
        <w:t>Этот каталог предназначен для хранения конфигурации сайта на различных языках.</w:t>
      </w:r>
    </w:p>
    <w:p w:rsidR="00915840" w:rsidRDefault="00470BB3">
      <w:pPr>
        <w:pStyle w:val="4"/>
      </w:pPr>
      <w:bookmarkStart w:id="19" w:name="resources"/>
      <w:bookmarkEnd w:id="18"/>
      <w:r>
        <w:t>Resources</w:t>
      </w:r>
    </w:p>
    <w:p w:rsidR="00915840" w:rsidRDefault="00470BB3">
      <w:pPr>
        <w:pStyle w:val="FirstParagraph"/>
      </w:pPr>
      <w:r>
        <w:t>Hugo использует этот каталог для хранения кеша. Это ускоряет сборку сайта.</w:t>
      </w:r>
    </w:p>
    <w:p w:rsidR="00915840" w:rsidRDefault="00470BB3">
      <w:pPr>
        <w:pStyle w:val="4"/>
      </w:pPr>
      <w:bookmarkStart w:id="20" w:name="static"/>
      <w:bookmarkEnd w:id="19"/>
      <w:r>
        <w:t>Static</w:t>
      </w:r>
    </w:p>
    <w:p w:rsidR="00915840" w:rsidRDefault="00470BB3">
      <w:pPr>
        <w:pStyle w:val="FirstParagraph"/>
      </w:pPr>
      <w:r>
        <w:t>Здесь храниться весь статический контент (CSS, JavaScrip</w:t>
      </w:r>
      <w:r>
        <w:t>t, и т.п).</w:t>
      </w:r>
    </w:p>
    <w:p w:rsidR="00915840" w:rsidRDefault="00470BB3">
      <w:pPr>
        <w:pStyle w:val="4"/>
      </w:pPr>
      <w:bookmarkStart w:id="21" w:name="layouts"/>
      <w:bookmarkEnd w:id="20"/>
      <w:r>
        <w:t>Layouts</w:t>
      </w:r>
    </w:p>
    <w:p w:rsidR="00915840" w:rsidRDefault="00470BB3">
      <w:pPr>
        <w:pStyle w:val="FirstParagraph"/>
      </w:pPr>
      <w:r>
        <w:t>Хранит шаблоны в виде файлов .html, которые определяют, как просмотры вашего контента будут отображаться на статическом веб-сайте.</w:t>
      </w:r>
    </w:p>
    <w:p w:rsidR="00915840" w:rsidRDefault="00470BB3">
      <w:pPr>
        <w:pStyle w:val="4"/>
      </w:pPr>
      <w:bookmarkStart w:id="22" w:name="themes"/>
      <w:bookmarkEnd w:id="21"/>
      <w:r>
        <w:t>Themes</w:t>
      </w:r>
    </w:p>
    <w:p w:rsidR="00915840" w:rsidRDefault="00470BB3">
      <w:pPr>
        <w:pStyle w:val="FirstParagraph"/>
      </w:pPr>
      <w:r>
        <w:t>Для хранения различных тем.</w:t>
      </w:r>
    </w:p>
    <w:p w:rsidR="00915840" w:rsidRDefault="00470BB3">
      <w:pPr>
        <w:pStyle w:val="4"/>
      </w:pPr>
      <w:bookmarkStart w:id="23" w:name="public"/>
      <w:bookmarkEnd w:id="22"/>
      <w:r>
        <w:lastRenderedPageBreak/>
        <w:t>Public</w:t>
      </w:r>
    </w:p>
    <w:p w:rsidR="00915840" w:rsidRDefault="00470BB3">
      <w:pPr>
        <w:pStyle w:val="FirstParagraph"/>
      </w:pPr>
      <w:r>
        <w:t>Сгенерированные исходники веб-сайта. Именно эту директорию следу</w:t>
      </w:r>
      <w:r>
        <w:t>ет заливать на хостинг.</w:t>
      </w:r>
    </w:p>
    <w:p w:rsidR="00915840" w:rsidRDefault="00470BB3">
      <w:pPr>
        <w:pStyle w:val="2"/>
      </w:pPr>
      <w:bookmarkStart w:id="24" w:name="github-pages"/>
      <w:bookmarkStart w:id="25" w:name="_Toc102238340"/>
      <w:bookmarkEnd w:id="7"/>
      <w:bookmarkEnd w:id="13"/>
      <w:bookmarkEnd w:id="23"/>
      <w:r>
        <w:t>Github pages</w:t>
      </w:r>
      <w:bookmarkEnd w:id="25"/>
    </w:p>
    <w:p w:rsidR="00915840" w:rsidRDefault="00470BB3">
      <w:pPr>
        <w:pStyle w:val="FirstParagraph"/>
      </w:pPr>
      <w:r>
        <w:t>Для размещения статического веб-сайта можно воспользоваться сервисом GitHub Pages. Статический сайт состоит из HTML-страниц с неизменным содержимым. Такие сайты могут использоваться как визитки, портфолио, презентационн</w:t>
      </w:r>
      <w:r>
        <w:t>ые страницы.</w:t>
      </w:r>
    </w:p>
    <w:p w:rsidR="00915840" w:rsidRDefault="00470BB3">
      <w:pPr>
        <w:pStyle w:val="a0"/>
      </w:pPr>
      <w:r>
        <w:t>Сервис Github Pages предоставляет следующие возможности для статических сайтов:</w:t>
      </w:r>
    </w:p>
    <w:p w:rsidR="00915840" w:rsidRDefault="00470BB3">
      <w:pPr>
        <w:pStyle w:val="Compact"/>
        <w:numPr>
          <w:ilvl w:val="0"/>
          <w:numId w:val="4"/>
        </w:numPr>
      </w:pPr>
      <w:r>
        <w:t>Использование HTML, CSS, языка разметки Markdown;</w:t>
      </w:r>
    </w:p>
    <w:p w:rsidR="00915840" w:rsidRDefault="00470BB3">
      <w:pPr>
        <w:pStyle w:val="Compact"/>
        <w:numPr>
          <w:ilvl w:val="0"/>
          <w:numId w:val="4"/>
        </w:numPr>
      </w:pPr>
      <w:r>
        <w:t>Встраивание изображений и другого медиа;</w:t>
      </w:r>
    </w:p>
    <w:p w:rsidR="00915840" w:rsidRDefault="00470BB3">
      <w:pPr>
        <w:pStyle w:val="Compact"/>
        <w:numPr>
          <w:ilvl w:val="0"/>
          <w:numId w:val="4"/>
        </w:numPr>
      </w:pPr>
      <w:r>
        <w:t>Использование JavaScript.</w:t>
      </w:r>
    </w:p>
    <w:p w:rsidR="00915840" w:rsidRDefault="00470BB3">
      <w:pPr>
        <w:pStyle w:val="FirstParagraph"/>
      </w:pPr>
      <w:r>
        <w:t>Ограничения:</w:t>
      </w:r>
    </w:p>
    <w:p w:rsidR="00915840" w:rsidRDefault="00470BB3">
      <w:pPr>
        <w:pStyle w:val="Compact"/>
        <w:numPr>
          <w:ilvl w:val="0"/>
          <w:numId w:val="5"/>
        </w:numPr>
      </w:pPr>
      <w:r>
        <w:t>Нельзя использовать на сайте PHP, Python и другие серверные языки;</w:t>
      </w:r>
    </w:p>
    <w:p w:rsidR="00915840" w:rsidRDefault="00470BB3">
      <w:pPr>
        <w:pStyle w:val="Compact"/>
        <w:numPr>
          <w:ilvl w:val="0"/>
          <w:numId w:val="5"/>
        </w:numPr>
      </w:pPr>
      <w:r>
        <w:t>Серверный код и серверные скрипты выполняться не будут;</w:t>
      </w:r>
    </w:p>
    <w:p w:rsidR="00915840" w:rsidRDefault="00470BB3">
      <w:pPr>
        <w:pStyle w:val="Compact"/>
        <w:numPr>
          <w:ilvl w:val="0"/>
          <w:numId w:val="5"/>
        </w:numPr>
      </w:pPr>
      <w:r>
        <w:t>Cookies не используются.</w:t>
      </w:r>
    </w:p>
    <w:p w:rsidR="00915840" w:rsidRDefault="00470BB3">
      <w:pPr>
        <w:pStyle w:val="1"/>
      </w:pPr>
      <w:bookmarkStart w:id="26" w:name="выполнение-лабораторной-работы"/>
      <w:bookmarkStart w:id="27" w:name="_Toc102238341"/>
      <w:bookmarkEnd w:id="5"/>
      <w:bookmarkEnd w:id="24"/>
      <w:r>
        <w:t>Выполнение лабораторной работы</w:t>
      </w:r>
      <w:bookmarkEnd w:id="27"/>
    </w:p>
    <w:p w:rsidR="00915840" w:rsidRDefault="00470BB3">
      <w:pPr>
        <w:pStyle w:val="2"/>
      </w:pPr>
      <w:bookmarkStart w:id="28" w:name="X0595dd9ce8bc509b3dc08b9f911de9e901862d6"/>
      <w:bookmarkStart w:id="29" w:name="_Toc102238342"/>
      <w:r>
        <w:t>Шаг 1 - установка исполняемого файла Hugo</w:t>
      </w:r>
      <w:bookmarkEnd w:id="29"/>
    </w:p>
    <w:p w:rsidR="00915840" w:rsidRDefault="00470BB3">
      <w:pPr>
        <w:pStyle w:val="2"/>
      </w:pPr>
      <w:bookmarkStart w:id="30" w:name="X1fa9429deb868b8c9c6478a7a1e87d879922a77"/>
      <w:bookmarkStart w:id="31" w:name="_Toc102238343"/>
      <w:bookmarkEnd w:id="28"/>
      <w:r>
        <w:t>Шаг 2 - создание репозитория на осн</w:t>
      </w:r>
      <w:r>
        <w:t>ове шаблона</w:t>
      </w:r>
      <w:bookmarkEnd w:id="31"/>
    </w:p>
    <w:p w:rsidR="00915840" w:rsidRDefault="00470BB3">
      <w:pPr>
        <w:pStyle w:val="FirstParagraph"/>
      </w:pPr>
      <w:r>
        <w:t>Шаблон Hugo Academic Theme: - Демо-сайт: https://academic-demo.netlify.app/ - Репозиторий: https://github.com/wowchemy/starter-hugo-academic</w:t>
      </w:r>
    </w:p>
    <w:p w:rsidR="00915840" w:rsidRDefault="00470BB3">
      <w:pPr>
        <w:pStyle w:val="a0"/>
      </w:pPr>
      <w:r>
        <w:t>На фотографии ниже представлен созданный на основе этого шаблона репозиторий blog: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42" name="Picture" descr="Созданный на основе шаблона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/s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Созданный на основ</w:t>
      </w:r>
      <w:r>
        <w:t>е шаблона репозиторий</w:t>
      </w:r>
    </w:p>
    <w:p w:rsidR="00915840" w:rsidRDefault="00470BB3">
      <w:pPr>
        <w:pStyle w:val="2"/>
      </w:pPr>
      <w:bookmarkStart w:id="32" w:name="шаг-3---запуск-hugo."/>
      <w:bookmarkStart w:id="33" w:name="_Toc102238344"/>
      <w:bookmarkEnd w:id="30"/>
      <w:r>
        <w:t>Шаг 3 - запуск Hugo.</w:t>
      </w:r>
      <w:bookmarkEnd w:id="33"/>
    </w:p>
    <w:p w:rsidR="00915840" w:rsidRDefault="00470BB3">
      <w:pPr>
        <w:pStyle w:val="FirstParagraph"/>
      </w:pPr>
      <w:r>
        <w:t>На этом этапе нужно перейти в папку с клонированным репозиторием blog, и находясь в ней запустить исполняемый файл hugo с аргументом server. При попытке это сделать возникла ошибка: “Error: failed to download modu</w:t>
      </w:r>
      <w:r>
        <w:t>les: binary with name ‘go’ not found”. Это связано с тем, что у меня на компьютере не было необходимой установки языка программирования Go.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12805"/>
            <wp:effectExtent l="0" t="0" r="0" b="0"/>
            <wp:docPr id="46" name="Picture" descr="Отсутсвует 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/s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Отсутсвует go</w:t>
      </w:r>
    </w:p>
    <w:p w:rsidR="00915840" w:rsidRDefault="00470BB3">
      <w:pPr>
        <w:pStyle w:val="a0"/>
      </w:pPr>
      <w:r>
        <w:t>Устанавливаю язык программирования Go с помощью командной консоли Windows Power Shell и пакетного ме</w:t>
      </w:r>
      <w:r>
        <w:t>неджера chocolatey: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35220"/>
            <wp:effectExtent l="0" t="0" r="0" b="0"/>
            <wp:docPr id="49" name="Picture" descr="Установка 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/s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Установка Go</w:t>
      </w:r>
    </w:p>
    <w:p w:rsidR="00915840" w:rsidRDefault="00470BB3">
      <w:pPr>
        <w:pStyle w:val="a0"/>
      </w:pPr>
      <w:r>
        <w:t xml:space="preserve">Далее я повторяю попытку выполнить </w:t>
      </w:r>
      <w:r>
        <w:rPr>
          <w:rStyle w:val="VerbatimChar"/>
        </w:rPr>
        <w:t>hugo server</w:t>
      </w:r>
      <w:r>
        <w:t>, на этот раз успешно. На этом этапе сайт можно увидеть только на моем компьютере. Копирую ссылку “http://localhost:1313/” и перехожу по ней в браузере: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52" name="Picture" descr="Загатовка сайта на локальном серв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/s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Загатовка сайта на л</w:t>
      </w:r>
      <w:r>
        <w:t>окальном сервере</w:t>
      </w:r>
    </w:p>
    <w:p w:rsidR="00915840" w:rsidRDefault="00470BB3">
      <w:pPr>
        <w:pStyle w:val="2"/>
      </w:pPr>
      <w:bookmarkStart w:id="34" w:name="шаг-4---удаляем-файл-demo.md"/>
      <w:bookmarkStart w:id="35" w:name="_Toc102238345"/>
      <w:bookmarkEnd w:id="32"/>
      <w:r>
        <w:t>Шаг 4 - Удаляем файл demo.md</w:t>
      </w:r>
      <w:bookmarkEnd w:id="35"/>
    </w:p>
    <w:p w:rsidR="00915840" w:rsidRDefault="00470BB3">
      <w:pPr>
        <w:pStyle w:val="FirstParagraph"/>
      </w:pPr>
      <w:r>
        <w:t>Файл demo.md находится в папке content/home/ и представляет собой зеленую шапку сайта. На фото ниже видно сайт уже без шапки и папку home без файла demo.md.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56" name="Picture" descr="Файл demo.md удал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/s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Файл demo.md удален</w:t>
      </w:r>
    </w:p>
    <w:p w:rsidR="00915840" w:rsidRDefault="00470BB3">
      <w:pPr>
        <w:pStyle w:val="2"/>
      </w:pPr>
      <w:bookmarkStart w:id="36" w:name="X49261238996fbc123883db40dbe21b4da11b4df"/>
      <w:bookmarkStart w:id="37" w:name="_Toc102238346"/>
      <w:bookmarkEnd w:id="34"/>
      <w:r>
        <w:t>Шаг 5 - Создаем репозиторий PrototypeRailGun.github.io</w:t>
      </w:r>
      <w:bookmarkEnd w:id="37"/>
    </w:p>
    <w:p w:rsidR="00915840" w:rsidRDefault="00470BB3">
      <w:pPr>
        <w:pStyle w:val="FirstParagraph"/>
      </w:pPr>
      <w:r>
        <w:t xml:space="preserve">Завершаю hugo server и приступаю к созданию репозитория со специальным именем. “github.io” </w:t>
      </w:r>
      <w:r>
        <w:t>в имени репозитория означает, что этот репозиторий будет являтся хостингом моего будущего сайта. PrototypeRailGun - мой ник на гитхабе.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60" name="Picture" descr="Репозиторий PrototypeRailGun.github.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/s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Репозиторий PrototypeRailGun.github.io</w:t>
      </w:r>
    </w:p>
    <w:p w:rsidR="00915840" w:rsidRDefault="00470BB3">
      <w:pPr>
        <w:pStyle w:val="2"/>
      </w:pPr>
      <w:bookmarkStart w:id="38" w:name="X69266dd6bba60e0056b952e93dcebc57c446d39"/>
      <w:bookmarkStart w:id="39" w:name="_Toc102238347"/>
      <w:bookmarkEnd w:id="36"/>
      <w:r>
        <w:t>Шаг 5 - Клонирование репозитория PrototypeRailGun.github.io</w:t>
      </w:r>
      <w:bookmarkEnd w:id="39"/>
    </w:p>
    <w:p w:rsidR="00915840" w:rsidRDefault="00470BB3">
      <w:pPr>
        <w:pStyle w:val="FirstParagraph"/>
      </w:pPr>
      <w:r>
        <w:t>Клонирую репозитори</w:t>
      </w:r>
      <w:r>
        <w:t>й PrototypeRailGun.github.io на рабочий компьютер рядом с клоном репозитория blog.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32291"/>
            <wp:effectExtent l="0" t="0" r="0" b="0"/>
            <wp:docPr id="64" name="Picture" descr="Клонирование PrototypeRailGun.github.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/s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Клонирование PrototypeRailGun.github.io</w:t>
      </w:r>
    </w:p>
    <w:p w:rsidR="00915840" w:rsidRDefault="00470BB3">
      <w:pPr>
        <w:pStyle w:val="2"/>
      </w:pPr>
      <w:bookmarkStart w:id="40" w:name="шаг-6---создание-ветки-main"/>
      <w:bookmarkStart w:id="41" w:name="_Toc102238348"/>
      <w:bookmarkEnd w:id="38"/>
      <w:r>
        <w:t>Шаг 6 - Создание ветки main</w:t>
      </w:r>
      <w:bookmarkEnd w:id="41"/>
    </w:p>
    <w:p w:rsidR="00915840" w:rsidRDefault="00470BB3">
      <w:pPr>
        <w:pStyle w:val="FirstParagraph"/>
      </w:pPr>
      <w:r>
        <w:t>main - основная ветка репозитория PrototypeRailGun.github.io.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31978"/>
            <wp:effectExtent l="0" t="0" r="0" b="0"/>
            <wp:docPr id="68" name="Picture" descr="Создание ветк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/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Создание ветки main</w:t>
      </w:r>
    </w:p>
    <w:p w:rsidR="00915840" w:rsidRDefault="00470BB3">
      <w:pPr>
        <w:pStyle w:val="2"/>
      </w:pPr>
      <w:bookmarkStart w:id="42" w:name="шаг-7---создаем-readme.md-файл"/>
      <w:bookmarkStart w:id="43" w:name="_Toc102238349"/>
      <w:bookmarkEnd w:id="40"/>
      <w:r>
        <w:t>Шаг 7 - создаем REA</w:t>
      </w:r>
      <w:r>
        <w:t>DME.md файл</w:t>
      </w:r>
      <w:bookmarkEnd w:id="43"/>
    </w:p>
    <w:p w:rsidR="00915840" w:rsidRDefault="00470BB3">
      <w:pPr>
        <w:pStyle w:val="FirstParagraph"/>
      </w:pPr>
      <w:r>
        <w:t>Создаем README.md файл в репозитории PrototypeRailGun.github.io и отправляем изменения на сервер.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72" name="Picture" descr="Создание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/s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Создание README.md</w:t>
      </w:r>
    </w:p>
    <w:p w:rsidR="00915840" w:rsidRDefault="00470BB3">
      <w:pPr>
        <w:pStyle w:val="2"/>
      </w:pPr>
      <w:bookmarkStart w:id="44" w:name="шаг-8---настраиваем-рабочий-процесс"/>
      <w:bookmarkStart w:id="45" w:name="_Toc102238350"/>
      <w:bookmarkEnd w:id="42"/>
      <w:r>
        <w:t>Шаг 8 - Настраиваем рабочий процесс</w:t>
      </w:r>
      <w:bookmarkEnd w:id="45"/>
    </w:p>
    <w:p w:rsidR="00915840" w:rsidRDefault="00470BB3">
      <w:pPr>
        <w:pStyle w:val="FirstParagraph"/>
      </w:pPr>
      <w:r>
        <w:t>Напрямую в PrototypeRailGun.github.io мы загружать файлы не будем. Выполним команду, кото</w:t>
      </w:r>
      <w:r>
        <w:t>рая подключит репозиторий PrototypeRailGun.github.io к папке public репозитория blog. Первая попытка заканчивается ошибкой, так как в файле .gitignore сказано игнорировать public. Отменим это превратив строчку с public в комментарий.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76" name="Picture" descr="Подключе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/s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Подключение репозито</w:t>
      </w:r>
      <w:r>
        <w:t>рия</w:t>
      </w:r>
    </w:p>
    <w:p w:rsidR="00915840" w:rsidRDefault="00470BB3">
      <w:pPr>
        <w:pStyle w:val="a0"/>
      </w:pPr>
      <w:r>
        <w:t>Сейчас в папке public лежит только файл README.md (не считая скрытого .git).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39210"/>
            <wp:effectExtent l="0" t="0" r="0" b="0"/>
            <wp:docPr id="79" name="Picture" descr="Содержание publ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/s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Содержание public</w:t>
      </w:r>
    </w:p>
    <w:p w:rsidR="00915840" w:rsidRDefault="00470BB3">
      <w:pPr>
        <w:pStyle w:val="2"/>
      </w:pPr>
      <w:bookmarkStart w:id="46" w:name="шаг-9---генерируем-файлы-сайта"/>
      <w:bookmarkStart w:id="47" w:name="_Toc102238351"/>
      <w:bookmarkEnd w:id="44"/>
      <w:r>
        <w:t>Шаг 9 - Генерируем файлы сайта</w:t>
      </w:r>
      <w:bookmarkEnd w:id="47"/>
    </w:p>
    <w:p w:rsidR="00915840" w:rsidRDefault="00470BB3">
      <w:pPr>
        <w:pStyle w:val="FirstParagraph"/>
      </w:pPr>
      <w:r>
        <w:t>Находясь в каталоге blog запускаем hugo и видим, как в папке public автоматически появились файлы сайта.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83" name="Picture" descr="Сгенерированн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/s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Сгенерированные ф</w:t>
      </w:r>
      <w:r>
        <w:t>айлы</w:t>
      </w:r>
    </w:p>
    <w:p w:rsidR="00915840" w:rsidRDefault="00470BB3">
      <w:pPr>
        <w:pStyle w:val="2"/>
      </w:pPr>
      <w:bookmarkStart w:id="48" w:name="Xa6b3b689a95502a238e08d2ef6c07c55209ff9a"/>
      <w:bookmarkStart w:id="49" w:name="_Toc102238352"/>
      <w:bookmarkEnd w:id="46"/>
      <w:r>
        <w:t>Шаг 10 - Синхронизируем public с репозиторием</w:t>
      </w:r>
      <w:bookmarkEnd w:id="49"/>
    </w:p>
    <w:p w:rsidR="00915840" w:rsidRDefault="00470BB3">
      <w:pPr>
        <w:pStyle w:val="FirstParagraph"/>
      </w:pPr>
      <w:r>
        <w:t>Выполняем команды git add, git commit, git push - и созданные на предыдущем шаге файлы теперь на github в репозитории PrototypeRailGun.github.io.</w:t>
      </w:r>
    </w:p>
    <w:p w:rsidR="00915840" w:rsidRDefault="00470BB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87" name="Picture" descr="Файлы на серв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/s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Файлы на сервере</w:t>
      </w:r>
    </w:p>
    <w:p w:rsidR="00915840" w:rsidRDefault="00470BB3">
      <w:pPr>
        <w:pStyle w:val="a0"/>
      </w:pPr>
      <w:r>
        <w:t>Находим наш сайт в интернете и видим все изменения.</w:t>
      </w:r>
    </w:p>
    <w:p w:rsidR="00915840" w:rsidRDefault="00470BB3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90" name="Picture" descr="Деплой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/s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840" w:rsidRDefault="00470BB3">
      <w:pPr>
        <w:pStyle w:val="ImageCaption"/>
      </w:pPr>
      <w:r>
        <w:t>Деплой сайта</w:t>
      </w:r>
    </w:p>
    <w:p w:rsidR="00915840" w:rsidRDefault="00470BB3">
      <w:pPr>
        <w:pStyle w:val="1"/>
      </w:pPr>
      <w:bookmarkStart w:id="50" w:name="вывод"/>
      <w:bookmarkStart w:id="51" w:name="_Toc102238353"/>
      <w:bookmarkEnd w:id="26"/>
      <w:bookmarkEnd w:id="48"/>
      <w:r>
        <w:t>Вывод</w:t>
      </w:r>
      <w:bookmarkEnd w:id="51"/>
    </w:p>
    <w:p w:rsidR="00915840" w:rsidRDefault="00470BB3">
      <w:pPr>
        <w:pStyle w:val="FirstParagraph"/>
      </w:pPr>
      <w:r>
        <w:t>Установлено нужное программное обеспечения, заготовка сайта размещена на github pages. Задание первого этапа индивидуального проекта полностью выполнено.</w:t>
      </w:r>
      <w:bookmarkEnd w:id="50"/>
    </w:p>
    <w:sectPr w:rsidR="009158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BB3" w:rsidRDefault="00470BB3">
      <w:pPr>
        <w:spacing w:after="0"/>
      </w:pPr>
      <w:r>
        <w:separator/>
      </w:r>
    </w:p>
  </w:endnote>
  <w:endnote w:type="continuationSeparator" w:id="0">
    <w:p w:rsidR="00470BB3" w:rsidRDefault="00470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BB3" w:rsidRDefault="00470BB3">
      <w:r>
        <w:separator/>
      </w:r>
    </w:p>
  </w:footnote>
  <w:footnote w:type="continuationSeparator" w:id="0">
    <w:p w:rsidR="00470BB3" w:rsidRDefault="00470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6E4AA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860F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590C3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15840"/>
    <w:rsid w:val="00470BB3"/>
    <w:rsid w:val="00915840"/>
    <w:rsid w:val="00E7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90BDA39-DD3A-44FA-B293-5707A3B2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42C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742C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742C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82</Words>
  <Characters>7311</Characters>
  <Application>Microsoft Office Word</Application>
  <DocSecurity>0</DocSecurity>
  <Lines>60</Lines>
  <Paragraphs>17</Paragraphs>
  <ScaleCrop>false</ScaleCrop>
  <Company>SPecialiST RePack</Company>
  <LinksUpToDate>false</LinksUpToDate>
  <CharactersWithSpaces>8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Старовойтов Егор Сергеевич</dc:creator>
  <cp:keywords/>
  <cp:lastModifiedBy>Rail-Gun Prototype</cp:lastModifiedBy>
  <cp:revision>3</cp:revision>
  <dcterms:created xsi:type="dcterms:W3CDTF">2022-04-30T16:11:00Z</dcterms:created>
  <dcterms:modified xsi:type="dcterms:W3CDTF">2022-04-30T16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